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C1F4D" w14:textId="77777777" w:rsidR="00D91616" w:rsidRPr="00D91616" w:rsidRDefault="00D91616" w:rsidP="00D9161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Table: </w:t>
      </w:r>
      <w:r w:rsidRPr="00D9161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ubmissions</w:t>
      </w:r>
    </w:p>
    <w:p w14:paraId="28E99F9F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------+----------+</w:t>
      </w:r>
    </w:p>
    <w:p w14:paraId="259D57A7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Column Name   | Type     |</w:t>
      </w:r>
    </w:p>
    <w:p w14:paraId="203860AF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------+----------+</w:t>
      </w:r>
    </w:p>
    <w:p w14:paraId="2DE1EA33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sub_id        | int      |</w:t>
      </w:r>
    </w:p>
    <w:p w14:paraId="4EE26B16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parent_id     | int      |</w:t>
      </w:r>
    </w:p>
    <w:p w14:paraId="5F330C8C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------+----------+</w:t>
      </w:r>
    </w:p>
    <w:p w14:paraId="447543BB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There is no primary key for this table, it may have duplicate rows.</w:t>
      </w:r>
    </w:p>
    <w:p w14:paraId="61B433D9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Each row can be a post or comment on the post.</w:t>
      </w:r>
    </w:p>
    <w:p w14:paraId="593600A5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parent_id is null for posts.</w:t>
      </w:r>
    </w:p>
    <w:p w14:paraId="07C39A9A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parent_id for comments is sub_id for another post in the table.</w:t>
      </w:r>
    </w:p>
    <w:p w14:paraId="760EC58E" w14:textId="77777777" w:rsidR="00D91616" w:rsidRPr="00D91616" w:rsidRDefault="00D91616" w:rsidP="00D9161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FBDE0F5" w14:textId="77777777" w:rsidR="00D91616" w:rsidRPr="00D91616" w:rsidRDefault="00D91616" w:rsidP="00D9161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Write an SQL query to find number of comments per each post.</w:t>
      </w:r>
    </w:p>
    <w:p w14:paraId="226BE0F6" w14:textId="77777777" w:rsidR="00D91616" w:rsidRPr="00D91616" w:rsidRDefault="00D91616" w:rsidP="00D9161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Result table should contain </w:t>
      </w:r>
      <w:r w:rsidRPr="00D9161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post_id</w:t>
      </w: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 and its corresponding </w:t>
      </w:r>
      <w:r w:rsidRPr="00D9161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umber_of_comments</w:t>
      </w: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, and must be sorted by </w:t>
      </w:r>
      <w:r w:rsidRPr="00D9161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post_id </w:t>
      </w: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in ascending order.</w:t>
      </w:r>
    </w:p>
    <w:p w14:paraId="1FA1FB8F" w14:textId="77777777" w:rsidR="00D91616" w:rsidRPr="00D91616" w:rsidRDefault="00D91616" w:rsidP="00D9161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9161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ubmissions</w:t>
      </w: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 may contain duplicate comments. You should count the number of </w:t>
      </w:r>
      <w:r w:rsidRPr="00D9161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unique comments</w:t>
      </w: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 per post.</w:t>
      </w:r>
    </w:p>
    <w:p w14:paraId="243C6DA6" w14:textId="77777777" w:rsidR="00D91616" w:rsidRPr="00D91616" w:rsidRDefault="00D91616" w:rsidP="00D9161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9161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ubmissions</w:t>
      </w: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 may contain duplicate posts. You should treat them as one post.</w:t>
      </w:r>
    </w:p>
    <w:p w14:paraId="3D4744D5" w14:textId="77777777" w:rsidR="00D91616" w:rsidRPr="00D91616" w:rsidRDefault="00D91616" w:rsidP="00D9161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91616">
        <w:rPr>
          <w:rFonts w:ascii="Segoe UI" w:eastAsia="Times New Roman" w:hAnsi="Segoe UI" w:cs="Segoe UI"/>
          <w:color w:val="263238"/>
          <w:sz w:val="21"/>
          <w:szCs w:val="21"/>
        </w:rPr>
        <w:t>The query result format is in the following example:</w:t>
      </w:r>
    </w:p>
    <w:p w14:paraId="72287CD0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Submissions table:</w:t>
      </w:r>
    </w:p>
    <w:p w14:paraId="164924D0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+------------+</w:t>
      </w:r>
    </w:p>
    <w:p w14:paraId="0F15ECBF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sub_id  | parent_id  |</w:t>
      </w:r>
    </w:p>
    <w:p w14:paraId="5728232B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+------------+</w:t>
      </w:r>
    </w:p>
    <w:p w14:paraId="39DA02E9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1       | Null       |</w:t>
      </w:r>
    </w:p>
    <w:p w14:paraId="7BAE79C2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2       | Null       |</w:t>
      </w:r>
    </w:p>
    <w:p w14:paraId="6F8214DD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1       | Null       |</w:t>
      </w:r>
    </w:p>
    <w:p w14:paraId="6C675932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12      | Null       |</w:t>
      </w:r>
    </w:p>
    <w:p w14:paraId="53D5B731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lastRenderedPageBreak/>
        <w:t>| 3       | 1          |</w:t>
      </w:r>
    </w:p>
    <w:p w14:paraId="48E1BF86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5       | 2          |</w:t>
      </w:r>
    </w:p>
    <w:p w14:paraId="177D40AA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3       | 1          |</w:t>
      </w:r>
    </w:p>
    <w:p w14:paraId="3B266A16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4       | 1          |</w:t>
      </w:r>
    </w:p>
    <w:p w14:paraId="4BC0ADE6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9       | 1          |</w:t>
      </w:r>
    </w:p>
    <w:p w14:paraId="39DC3D93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10      | 2          |</w:t>
      </w:r>
    </w:p>
    <w:p w14:paraId="51331541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6       | 7          |</w:t>
      </w:r>
    </w:p>
    <w:p w14:paraId="72282B7A" w14:textId="2FD36B66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+------------+</w:t>
      </w:r>
    </w:p>
    <w:p w14:paraId="0A18EC9F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Result table:</w:t>
      </w:r>
    </w:p>
    <w:p w14:paraId="793A48A1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+--------------------+</w:t>
      </w:r>
    </w:p>
    <w:p w14:paraId="4C014385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post_id | number_of_comments |</w:t>
      </w:r>
    </w:p>
    <w:p w14:paraId="6788290B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+--------------------+</w:t>
      </w:r>
    </w:p>
    <w:p w14:paraId="6D9B8221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1       | 3                  |</w:t>
      </w:r>
    </w:p>
    <w:p w14:paraId="01DC24DA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2       | 2                  |</w:t>
      </w:r>
    </w:p>
    <w:p w14:paraId="757E7238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| 12      | 0                  |</w:t>
      </w:r>
    </w:p>
    <w:p w14:paraId="0EF0C2F0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+---------+--------------------+</w:t>
      </w:r>
    </w:p>
    <w:p w14:paraId="45732DA8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</w:p>
    <w:p w14:paraId="6EAB4FE8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 xml:space="preserve">The post with id 1 has three comments in the table with id 3, 4 and 9. The comment with id 3 is repeated in the table, we counted it </w:t>
      </w:r>
      <w:r w:rsidRPr="00D91616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nly once</w:t>
      </w: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.</w:t>
      </w:r>
    </w:p>
    <w:p w14:paraId="3D257B3B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The post with id 2 has two comments in the table with id 5 and 10.</w:t>
      </w:r>
    </w:p>
    <w:p w14:paraId="61F55B53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The post with id 12 has no comments in the table.</w:t>
      </w:r>
    </w:p>
    <w:p w14:paraId="1CBD77A4" w14:textId="77777777" w:rsidR="00D91616" w:rsidRPr="00D91616" w:rsidRDefault="00D91616" w:rsidP="00D9161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D91616">
        <w:rPr>
          <w:rFonts w:ascii="Consolas" w:eastAsia="Times New Roman" w:hAnsi="Consolas" w:cs="Courier New"/>
          <w:color w:val="263238"/>
          <w:sz w:val="20"/>
          <w:szCs w:val="20"/>
        </w:rPr>
        <w:t>The comment with id 6 is a comment on a deleted post with id 7 so we ignored it.</w:t>
      </w:r>
    </w:p>
    <w:p w14:paraId="3CFA21CB" w14:textId="77777777" w:rsidR="00D91616" w:rsidRDefault="00D91616" w:rsidP="00D91616">
      <w:r w:rsidRPr="00D91616">
        <w:rPr>
          <w:color w:val="0000FF"/>
        </w:rPr>
        <w:t xml:space="preserve">SELECT </w:t>
      </w:r>
      <w:r>
        <w:t xml:space="preserve">s1.sub_id </w:t>
      </w:r>
      <w:r w:rsidRPr="00D91616">
        <w:rPr>
          <w:color w:val="0000FF"/>
        </w:rPr>
        <w:t xml:space="preserve">as </w:t>
      </w:r>
      <w:r>
        <w:t xml:space="preserve">post_id, </w:t>
      </w:r>
      <w:r w:rsidRPr="00D91616">
        <w:rPr>
          <w:color w:val="0000FF"/>
        </w:rPr>
        <w:t>COUNT</w:t>
      </w:r>
      <w:r>
        <w:t>(</w:t>
      </w:r>
      <w:r w:rsidRPr="00D91616">
        <w:rPr>
          <w:color w:val="0000FF"/>
        </w:rPr>
        <w:t xml:space="preserve">distinct </w:t>
      </w:r>
      <w:r>
        <w:t xml:space="preserve">s2.sub_id) </w:t>
      </w:r>
      <w:r w:rsidRPr="00D91616">
        <w:rPr>
          <w:color w:val="0000FF"/>
        </w:rPr>
        <w:t xml:space="preserve">as </w:t>
      </w:r>
      <w:r>
        <w:t>number_of_comments</w:t>
      </w:r>
    </w:p>
    <w:p w14:paraId="62EF2F7A" w14:textId="77777777" w:rsidR="00D91616" w:rsidRDefault="00D91616" w:rsidP="00D91616">
      <w:r w:rsidRPr="00D91616">
        <w:rPr>
          <w:color w:val="0000FF"/>
        </w:rPr>
        <w:t xml:space="preserve">FROM </w:t>
      </w:r>
      <w:r>
        <w:t>submissions s1</w:t>
      </w:r>
    </w:p>
    <w:p w14:paraId="0CFD4725" w14:textId="77777777" w:rsidR="00D91616" w:rsidRDefault="00D91616" w:rsidP="00D91616">
      <w:r w:rsidRPr="00D91616">
        <w:rPr>
          <w:color w:val="0000FF"/>
        </w:rPr>
        <w:t xml:space="preserve">LEFT JOIN </w:t>
      </w:r>
      <w:r>
        <w:t>submissions s2</w:t>
      </w:r>
    </w:p>
    <w:p w14:paraId="6B9F1887" w14:textId="77777777" w:rsidR="00D91616" w:rsidRDefault="00D91616" w:rsidP="00D91616">
      <w:r w:rsidRPr="00D91616">
        <w:rPr>
          <w:color w:val="0000FF"/>
        </w:rPr>
        <w:t xml:space="preserve">ON </w:t>
      </w:r>
      <w:r>
        <w:t>s1.sub_id = s2.parent_id</w:t>
      </w:r>
    </w:p>
    <w:p w14:paraId="517CD4D3" w14:textId="77777777" w:rsidR="00D91616" w:rsidRDefault="00D91616" w:rsidP="00D91616">
      <w:r w:rsidRPr="00D91616">
        <w:rPr>
          <w:color w:val="0000FF"/>
        </w:rPr>
        <w:t xml:space="preserve">WHERE </w:t>
      </w:r>
      <w:r>
        <w:t xml:space="preserve">s1.parent_id </w:t>
      </w:r>
      <w:r w:rsidRPr="00D91616">
        <w:rPr>
          <w:color w:val="0000FF"/>
        </w:rPr>
        <w:t>IS NULL</w:t>
      </w:r>
    </w:p>
    <w:p w14:paraId="466D7455" w14:textId="747F220C" w:rsidR="00C96834" w:rsidRDefault="00D91616" w:rsidP="00D91616">
      <w:r w:rsidRPr="00D91616">
        <w:rPr>
          <w:color w:val="0000FF"/>
        </w:rPr>
        <w:t xml:space="preserve">GROUP BY </w:t>
      </w:r>
      <w:r>
        <w:t>s1.sub_id</w:t>
      </w:r>
    </w:p>
    <w:p w14:paraId="4F962B99" w14:textId="46249DB1" w:rsidR="00E13EF8" w:rsidRDefault="00E13EF8" w:rsidP="00E13EF8">
      <w:r>
        <w:lastRenderedPageBreak/>
        <w:t>submissions s1</w:t>
      </w:r>
      <w:r>
        <w:t xml:space="preserve"> </w:t>
      </w:r>
      <w:r w:rsidRPr="00D91616">
        <w:rPr>
          <w:color w:val="0000FF"/>
        </w:rPr>
        <w:t xml:space="preserve">LEFT JOIN </w:t>
      </w:r>
      <w:r>
        <w:t>submissions s2</w:t>
      </w:r>
      <w:r>
        <w:t xml:space="preserve"> </w:t>
      </w:r>
      <w:r w:rsidRPr="00D91616">
        <w:rPr>
          <w:color w:val="0000FF"/>
        </w:rPr>
        <w:t xml:space="preserve">ON </w:t>
      </w:r>
      <w:r>
        <w:t>s1.sub_id = s2.parent_id</w:t>
      </w:r>
    </w:p>
    <w:p w14:paraId="44F0495E" w14:textId="77777777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---+------------+</w:t>
      </w:r>
    </w:p>
    <w:p w14:paraId="513B82A0" w14:textId="49E1130E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</w:t>
      </w:r>
      <w:r w:rsidR="001D133B">
        <w:rPr>
          <w:rFonts w:ascii="Consolas" w:hAnsi="Consolas"/>
          <w:color w:val="263238"/>
        </w:rPr>
        <w:t>s1.</w:t>
      </w:r>
      <w:r>
        <w:rPr>
          <w:rFonts w:ascii="Consolas" w:hAnsi="Consolas"/>
          <w:color w:val="263238"/>
        </w:rPr>
        <w:t>sub_id|</w:t>
      </w:r>
      <w:r w:rsidR="001D133B">
        <w:rPr>
          <w:rFonts w:ascii="Consolas" w:hAnsi="Consolas"/>
          <w:color w:val="263238"/>
        </w:rPr>
        <w:t>s1.</w:t>
      </w:r>
      <w:r>
        <w:rPr>
          <w:rFonts w:ascii="Consolas" w:hAnsi="Consolas"/>
          <w:color w:val="263238"/>
        </w:rPr>
        <w:t>parent_id|</w:t>
      </w:r>
      <w:r w:rsidR="001D133B">
        <w:rPr>
          <w:rFonts w:ascii="Consolas" w:hAnsi="Consolas"/>
          <w:color w:val="263238"/>
        </w:rPr>
        <w:t>s2.</w:t>
      </w:r>
      <w:r w:rsidR="001D133B">
        <w:rPr>
          <w:rFonts w:ascii="Consolas" w:hAnsi="Consolas"/>
          <w:color w:val="263238"/>
        </w:rPr>
        <w:t>parent_id|</w:t>
      </w:r>
      <w:r w:rsidR="001D133B">
        <w:rPr>
          <w:rFonts w:ascii="Consolas" w:hAnsi="Consolas"/>
          <w:color w:val="263238"/>
        </w:rPr>
        <w:t>s2.</w:t>
      </w:r>
      <w:r w:rsidR="001D133B">
        <w:rPr>
          <w:rFonts w:ascii="Consolas" w:hAnsi="Consolas"/>
          <w:color w:val="263238"/>
        </w:rPr>
        <w:t>sub_id|</w:t>
      </w:r>
    </w:p>
    <w:p w14:paraId="730F080B" w14:textId="2013A8C9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---+------------+</w:t>
      </w:r>
      <w:r w:rsidR="001D133B">
        <w:rPr>
          <w:rFonts w:ascii="Consolas" w:hAnsi="Consolas"/>
          <w:color w:val="263238"/>
        </w:rPr>
        <w:t>------------+---------+</w:t>
      </w:r>
    </w:p>
    <w:p w14:paraId="22B4789F" w14:textId="6E8D00D3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   | Null       |</w:t>
      </w:r>
      <w:r w:rsidR="001D133B">
        <w:rPr>
          <w:rFonts w:ascii="Consolas" w:hAnsi="Consolas"/>
          <w:color w:val="263238"/>
        </w:rPr>
        <w:t xml:space="preserve"> 1          | 3       |</w:t>
      </w:r>
    </w:p>
    <w:p w14:paraId="3AEC4719" w14:textId="77777777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   | Null       | 1          | 3       |</w:t>
      </w:r>
    </w:p>
    <w:p w14:paraId="15706FEA" w14:textId="0AA5AFA8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| 1       | Null       | 1          | </w:t>
      </w:r>
      <w:r>
        <w:rPr>
          <w:rFonts w:ascii="Consolas" w:hAnsi="Consolas"/>
          <w:color w:val="263238"/>
        </w:rPr>
        <w:t>4</w:t>
      </w:r>
      <w:r>
        <w:rPr>
          <w:rFonts w:ascii="Consolas" w:hAnsi="Consolas"/>
          <w:color w:val="263238"/>
        </w:rPr>
        <w:t xml:space="preserve">       |</w:t>
      </w:r>
    </w:p>
    <w:p w14:paraId="158211B8" w14:textId="561B9785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| 1       | Null       | 1          | </w:t>
      </w:r>
      <w:r>
        <w:rPr>
          <w:rFonts w:ascii="Consolas" w:hAnsi="Consolas"/>
          <w:color w:val="263238"/>
        </w:rPr>
        <w:t>9</w:t>
      </w:r>
      <w:r>
        <w:rPr>
          <w:rFonts w:ascii="Consolas" w:hAnsi="Consolas"/>
          <w:color w:val="263238"/>
        </w:rPr>
        <w:t xml:space="preserve">       |</w:t>
      </w:r>
    </w:p>
    <w:p w14:paraId="7B90A301" w14:textId="60B5C648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| </w:t>
      </w:r>
      <w:r>
        <w:rPr>
          <w:rFonts w:ascii="Consolas" w:hAnsi="Consolas"/>
          <w:color w:val="263238"/>
        </w:rPr>
        <w:t>2</w:t>
      </w:r>
      <w:r>
        <w:rPr>
          <w:rFonts w:ascii="Consolas" w:hAnsi="Consolas"/>
          <w:color w:val="263238"/>
        </w:rPr>
        <w:t xml:space="preserve">     </w:t>
      </w:r>
      <w:r>
        <w:rPr>
          <w:rFonts w:ascii="Consolas" w:hAnsi="Consolas"/>
          <w:color w:val="263238"/>
        </w:rPr>
        <w:t xml:space="preserve"> </w:t>
      </w:r>
      <w:r>
        <w:rPr>
          <w:rFonts w:ascii="Consolas" w:hAnsi="Consolas"/>
          <w:color w:val="263238"/>
        </w:rPr>
        <w:t xml:space="preserve"> | Null       | </w:t>
      </w:r>
      <w:r>
        <w:rPr>
          <w:rFonts w:ascii="Consolas" w:hAnsi="Consolas"/>
          <w:color w:val="263238"/>
        </w:rPr>
        <w:t>2</w:t>
      </w:r>
      <w:r>
        <w:rPr>
          <w:rFonts w:ascii="Consolas" w:hAnsi="Consolas"/>
          <w:color w:val="263238"/>
        </w:rPr>
        <w:t xml:space="preserve">          | </w:t>
      </w:r>
      <w:r>
        <w:rPr>
          <w:rFonts w:ascii="Consolas" w:hAnsi="Consolas"/>
          <w:color w:val="263238"/>
        </w:rPr>
        <w:t>5</w:t>
      </w:r>
      <w:r>
        <w:rPr>
          <w:rFonts w:ascii="Consolas" w:hAnsi="Consolas"/>
          <w:color w:val="263238"/>
        </w:rPr>
        <w:t xml:space="preserve">       |</w:t>
      </w:r>
    </w:p>
    <w:p w14:paraId="5109F37F" w14:textId="7B380AD7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| 2       | Null       | 2          | </w:t>
      </w:r>
      <w:r>
        <w:rPr>
          <w:rFonts w:ascii="Consolas" w:hAnsi="Consolas"/>
          <w:color w:val="263238"/>
        </w:rPr>
        <w:t>10</w:t>
      </w:r>
      <w:r>
        <w:rPr>
          <w:rFonts w:ascii="Consolas" w:hAnsi="Consolas"/>
          <w:color w:val="263238"/>
        </w:rPr>
        <w:t xml:space="preserve">      |</w:t>
      </w:r>
    </w:p>
    <w:p w14:paraId="47355A6B" w14:textId="77777777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   | Null       | 1          | 3       |</w:t>
      </w:r>
    </w:p>
    <w:p w14:paraId="64DA9CCD" w14:textId="77777777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   | Null       | 1          | 3       |</w:t>
      </w:r>
    </w:p>
    <w:p w14:paraId="31BE4DD3" w14:textId="77777777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   | Null       | 1          | 4       |</w:t>
      </w:r>
    </w:p>
    <w:p w14:paraId="6CBC59F6" w14:textId="77777777" w:rsidR="001D133B" w:rsidRDefault="001D133B" w:rsidP="001D133B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   | Null       | 1          | 9       |</w:t>
      </w:r>
    </w:p>
    <w:p w14:paraId="63410A17" w14:textId="252C9826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2      | Null       |</w:t>
      </w:r>
      <w:r w:rsidR="001D133B">
        <w:rPr>
          <w:rFonts w:ascii="Consolas" w:hAnsi="Consolas"/>
          <w:color w:val="263238"/>
        </w:rPr>
        <w:t xml:space="preserve"> </w:t>
      </w:r>
      <w:r w:rsidR="001D133B">
        <w:rPr>
          <w:rFonts w:ascii="Consolas" w:hAnsi="Consolas"/>
          <w:color w:val="263238"/>
        </w:rPr>
        <w:t>Null       |</w:t>
      </w:r>
      <w:r w:rsidR="001D133B" w:rsidRPr="001D133B">
        <w:rPr>
          <w:rFonts w:ascii="Consolas" w:hAnsi="Consolas"/>
          <w:color w:val="263238"/>
        </w:rPr>
        <w:t xml:space="preserve"> </w:t>
      </w:r>
      <w:r w:rsidR="001D133B">
        <w:rPr>
          <w:rFonts w:ascii="Consolas" w:hAnsi="Consolas"/>
          <w:color w:val="263238"/>
        </w:rPr>
        <w:t>Null    |</w:t>
      </w:r>
    </w:p>
    <w:p w14:paraId="512CFCBB" w14:textId="41468158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3       | 1          |</w:t>
      </w:r>
      <w:r w:rsidR="00E32E56" w:rsidRPr="00E32E56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   |</w:t>
      </w:r>
      <w:r w:rsidR="00E32E56" w:rsidRPr="001D133B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|</w:t>
      </w:r>
    </w:p>
    <w:p w14:paraId="45E86CBF" w14:textId="41DE2F92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5       | 2          |</w:t>
      </w:r>
      <w:r w:rsidR="00E32E56" w:rsidRPr="00E32E56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   |</w:t>
      </w:r>
      <w:r w:rsidR="00E32E56" w:rsidRPr="001D133B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|</w:t>
      </w:r>
    </w:p>
    <w:p w14:paraId="00A0BAED" w14:textId="03D3DAD8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3       | 1          |</w:t>
      </w:r>
      <w:r w:rsidR="00E32E56" w:rsidRPr="00E32E56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   |</w:t>
      </w:r>
      <w:r w:rsidR="00E32E56" w:rsidRPr="001D133B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|</w:t>
      </w:r>
    </w:p>
    <w:p w14:paraId="312FB9EA" w14:textId="2DC3F74F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4       | 1          |</w:t>
      </w:r>
      <w:r w:rsidR="00E32E56" w:rsidRPr="00E32E56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   |</w:t>
      </w:r>
      <w:r w:rsidR="00E32E56" w:rsidRPr="001D133B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|</w:t>
      </w:r>
    </w:p>
    <w:p w14:paraId="0EFC191C" w14:textId="3717F94E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9       | 1          |</w:t>
      </w:r>
      <w:r w:rsidR="00E32E56" w:rsidRPr="00E32E56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   |</w:t>
      </w:r>
      <w:r w:rsidR="00E32E56" w:rsidRPr="001D133B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|</w:t>
      </w:r>
    </w:p>
    <w:p w14:paraId="785BF0A4" w14:textId="3A0D9B9F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0      | 2          |</w:t>
      </w:r>
      <w:r w:rsidR="00E32E56" w:rsidRPr="00E32E56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   |</w:t>
      </w:r>
      <w:r w:rsidR="00E32E56" w:rsidRPr="001D133B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|</w:t>
      </w:r>
    </w:p>
    <w:p w14:paraId="7A2BC53D" w14:textId="69714915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6       | 7          |</w:t>
      </w:r>
      <w:r w:rsidR="00E32E56" w:rsidRPr="00E32E56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   |</w:t>
      </w:r>
      <w:r w:rsidR="00E32E56" w:rsidRPr="001D133B">
        <w:rPr>
          <w:rFonts w:ascii="Consolas" w:hAnsi="Consolas"/>
          <w:color w:val="263238"/>
        </w:rPr>
        <w:t xml:space="preserve"> </w:t>
      </w:r>
      <w:r w:rsidR="00E32E56">
        <w:rPr>
          <w:rFonts w:ascii="Consolas" w:hAnsi="Consolas"/>
          <w:color w:val="263238"/>
        </w:rPr>
        <w:t>Null    |</w:t>
      </w:r>
    </w:p>
    <w:p w14:paraId="7C3AAEEA" w14:textId="00CDB1B1" w:rsidR="00E13EF8" w:rsidRDefault="00E13EF8" w:rsidP="00E13EF8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---+------------+</w:t>
      </w:r>
      <w:r w:rsidR="00E32E56">
        <w:rPr>
          <w:rFonts w:ascii="Consolas" w:hAnsi="Consolas"/>
          <w:color w:val="263238"/>
        </w:rPr>
        <w:t>------------+---------+</w:t>
      </w:r>
    </w:p>
    <w:p w14:paraId="5F6C2AA6" w14:textId="77777777" w:rsidR="00D857E3" w:rsidRDefault="00D857E3" w:rsidP="00D857E3">
      <w:pPr>
        <w:rPr>
          <w:color w:val="0000FF"/>
        </w:rPr>
      </w:pPr>
    </w:p>
    <w:p w14:paraId="311AC90B" w14:textId="77777777" w:rsidR="00D857E3" w:rsidRDefault="00D857E3" w:rsidP="00D857E3">
      <w:pPr>
        <w:rPr>
          <w:color w:val="0000FF"/>
        </w:rPr>
      </w:pPr>
    </w:p>
    <w:p w14:paraId="5DF7C29B" w14:textId="77777777" w:rsidR="00D857E3" w:rsidRDefault="00D857E3" w:rsidP="00D857E3">
      <w:pPr>
        <w:rPr>
          <w:color w:val="0000FF"/>
        </w:rPr>
      </w:pPr>
    </w:p>
    <w:p w14:paraId="46E3600E" w14:textId="77777777" w:rsidR="00D857E3" w:rsidRDefault="00D857E3" w:rsidP="00D857E3">
      <w:pPr>
        <w:rPr>
          <w:color w:val="0000FF"/>
        </w:rPr>
      </w:pPr>
    </w:p>
    <w:p w14:paraId="4F9FCC5F" w14:textId="77777777" w:rsidR="00D857E3" w:rsidRDefault="00D857E3" w:rsidP="00D857E3">
      <w:pPr>
        <w:rPr>
          <w:color w:val="0000FF"/>
        </w:rPr>
      </w:pPr>
    </w:p>
    <w:p w14:paraId="0B9E568F" w14:textId="1BE8DE2B" w:rsidR="00D857E3" w:rsidRDefault="00D857E3" w:rsidP="00D857E3">
      <w:r w:rsidRPr="00D91616">
        <w:rPr>
          <w:color w:val="0000FF"/>
        </w:rPr>
        <w:lastRenderedPageBreak/>
        <w:t xml:space="preserve">WHERE </w:t>
      </w:r>
      <w:r>
        <w:t xml:space="preserve">s1.parent_id </w:t>
      </w:r>
      <w:r w:rsidRPr="00D91616">
        <w:rPr>
          <w:color w:val="0000FF"/>
        </w:rPr>
        <w:t>IS NULL</w:t>
      </w:r>
    </w:p>
    <w:p w14:paraId="4C4A1F38" w14:textId="3B430926" w:rsidR="00E13EF8" w:rsidRDefault="00D857E3" w:rsidP="00D91616">
      <w:r>
        <w:rPr>
          <w:noProof/>
        </w:rPr>
        <w:drawing>
          <wp:inline distT="0" distB="0" distL="0" distR="0" wp14:anchorId="7DBA0137" wp14:editId="22EFCBB8">
            <wp:extent cx="3337560" cy="384163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52691" cy="3859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EBF6" w14:textId="77777777" w:rsidR="00A424CE" w:rsidRDefault="00A424CE" w:rsidP="00A424CE">
      <w:r w:rsidRPr="00D91616">
        <w:rPr>
          <w:color w:val="0000FF"/>
        </w:rPr>
        <w:t xml:space="preserve">GROUP BY </w:t>
      </w:r>
      <w:r>
        <w:t>s1.sub_id</w:t>
      </w:r>
    </w:p>
    <w:p w14:paraId="15C2D9B7" w14:textId="1C1A7231" w:rsidR="00A424CE" w:rsidRDefault="00A424CE" w:rsidP="00D91616">
      <w:r w:rsidRPr="00D91616">
        <w:rPr>
          <w:color w:val="0000FF"/>
        </w:rPr>
        <w:t xml:space="preserve">distinct </w:t>
      </w:r>
      <w:r>
        <w:t>s2.sub_id</w:t>
      </w:r>
      <w:r>
        <w:t xml:space="preserve">        </w:t>
      </w:r>
      <w:r w:rsidRPr="00A424CE">
        <w:rPr>
          <w:color w:val="0000FF"/>
        </w:rPr>
        <w:t>count</w:t>
      </w:r>
      <w:r>
        <w:rPr>
          <w:color w:val="0000FF"/>
        </w:rPr>
        <w:t>(</w:t>
      </w:r>
      <w:r w:rsidRPr="00D91616">
        <w:rPr>
          <w:color w:val="0000FF"/>
        </w:rPr>
        <w:t xml:space="preserve">distinct </w:t>
      </w:r>
      <w:r>
        <w:t>s2.sub_id</w:t>
      </w:r>
      <w:r>
        <w:t>)</w:t>
      </w:r>
    </w:p>
    <w:p w14:paraId="5DF8BD38" w14:textId="4695AAFE" w:rsidR="00A424CE" w:rsidRDefault="00A424CE" w:rsidP="00D91616">
      <w:r>
        <w:t>1 ----3, 4, 9</w:t>
      </w:r>
      <w:r w:rsidR="00751ABF">
        <w:t xml:space="preserve">                       3</w:t>
      </w:r>
    </w:p>
    <w:p w14:paraId="1561CE09" w14:textId="633FE729" w:rsidR="00A424CE" w:rsidRDefault="00A424CE" w:rsidP="00D91616">
      <w:r>
        <w:t>2-----5,10</w:t>
      </w:r>
      <w:r w:rsidR="00751ABF">
        <w:t xml:space="preserve">                          2</w:t>
      </w:r>
    </w:p>
    <w:p w14:paraId="32507350" w14:textId="1A75DAE0" w:rsidR="00A424CE" w:rsidRDefault="00A424CE" w:rsidP="00D91616">
      <w:r>
        <w:t>12----NULL</w:t>
      </w:r>
      <w:r w:rsidR="00751ABF">
        <w:t xml:space="preserve">                       0</w:t>
      </w:r>
      <w:bookmarkStart w:id="0" w:name="_GoBack"/>
      <w:bookmarkEnd w:id="0"/>
    </w:p>
    <w:sectPr w:rsidR="00A424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jQzMTA1MrU0NjZR0lEKTi0uzszPAykwrAUAeJt7nywAAAA="/>
  </w:docVars>
  <w:rsids>
    <w:rsidRoot w:val="0013638A"/>
    <w:rsid w:val="0013638A"/>
    <w:rsid w:val="001D133B"/>
    <w:rsid w:val="006F1EB2"/>
    <w:rsid w:val="00751ABF"/>
    <w:rsid w:val="00932851"/>
    <w:rsid w:val="00A424CE"/>
    <w:rsid w:val="00D857E3"/>
    <w:rsid w:val="00D91616"/>
    <w:rsid w:val="00E13EF8"/>
    <w:rsid w:val="00E32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CFC99"/>
  <w15:chartTrackingRefBased/>
  <w15:docId w15:val="{B8E0F19D-039F-4C5D-B304-F1F5CF49D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91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9161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16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161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916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8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495</Words>
  <Characters>2822</Characters>
  <Application>Microsoft Office Word</Application>
  <DocSecurity>0</DocSecurity>
  <Lines>23</Lines>
  <Paragraphs>6</Paragraphs>
  <ScaleCrop>false</ScaleCrop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8</cp:revision>
  <dcterms:created xsi:type="dcterms:W3CDTF">2020-03-04T21:40:00Z</dcterms:created>
  <dcterms:modified xsi:type="dcterms:W3CDTF">2020-03-04T22:08:00Z</dcterms:modified>
</cp:coreProperties>
</file>